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EE01F" w14:textId="4519809A" w:rsidR="00EC4E95" w:rsidRPr="00EC4E95" w:rsidRDefault="00EC4E95" w:rsidP="009A457C">
      <w:pPr>
        <w:jc w:val="center"/>
        <w:rPr>
          <w:b/>
          <w:bCs/>
          <w:sz w:val="28"/>
          <w:u w:val="single"/>
        </w:rPr>
      </w:pPr>
      <w:r w:rsidRPr="00EC4E95">
        <w:rPr>
          <w:b/>
          <w:bCs/>
          <w:sz w:val="28"/>
          <w:u w:val="single"/>
        </w:rPr>
        <w:t>Please read as is</w:t>
      </w:r>
    </w:p>
    <w:p w14:paraId="6E1CB526" w14:textId="77777777" w:rsidR="00EC4E95" w:rsidRDefault="00EC4E95" w:rsidP="009A457C">
      <w:pPr>
        <w:jc w:val="center"/>
        <w:rPr>
          <w:sz w:val="28"/>
        </w:rPr>
      </w:pPr>
    </w:p>
    <w:p w14:paraId="7192F338" w14:textId="24E6AEAC" w:rsidR="009A457C" w:rsidRPr="009A457C" w:rsidRDefault="008E7A2B" w:rsidP="009A457C">
      <w:pPr>
        <w:jc w:val="center"/>
        <w:rPr>
          <w:sz w:val="28"/>
        </w:rPr>
      </w:pPr>
      <w:r>
        <w:rPr>
          <w:sz w:val="28"/>
        </w:rPr>
        <w:t xml:space="preserve">Introduction </w:t>
      </w:r>
      <w:r w:rsidR="009A457C">
        <w:rPr>
          <w:sz w:val="28"/>
        </w:rPr>
        <w:t>- Bob Pacanovsky</w:t>
      </w:r>
      <w:r w:rsidR="007F7421">
        <w:rPr>
          <w:sz w:val="28"/>
        </w:rPr>
        <w:t xml:space="preserve"> (Pack-a-no</w:t>
      </w:r>
      <w:r w:rsidR="005D02AB">
        <w:rPr>
          <w:sz w:val="28"/>
        </w:rPr>
        <w:t>v</w:t>
      </w:r>
      <w:r w:rsidR="007F7421">
        <w:rPr>
          <w:sz w:val="28"/>
        </w:rPr>
        <w:t>-ski)</w:t>
      </w:r>
    </w:p>
    <w:p w14:paraId="2D89B031" w14:textId="77777777" w:rsidR="009A457C" w:rsidRPr="009B3EFA" w:rsidRDefault="009A457C" w:rsidP="009A457C">
      <w:pPr>
        <w:rPr>
          <w:sz w:val="10"/>
        </w:rPr>
      </w:pPr>
    </w:p>
    <w:p w14:paraId="16392397" w14:textId="77777777" w:rsidR="008E7A2B" w:rsidRDefault="008E7A2B" w:rsidP="009A457C">
      <w:pPr>
        <w:rPr>
          <w:sz w:val="24"/>
        </w:rPr>
      </w:pPr>
    </w:p>
    <w:p w14:paraId="29171EE4" w14:textId="2F38B793" w:rsidR="00716252" w:rsidRDefault="008E7A2B" w:rsidP="008E7A2B">
      <w:pPr>
        <w:spacing w:line="360" w:lineRule="auto"/>
        <w:rPr>
          <w:sz w:val="24"/>
        </w:rPr>
      </w:pPr>
      <w:bookmarkStart w:id="0" w:name="_Hlk24031236"/>
      <w:r>
        <w:rPr>
          <w:sz w:val="24"/>
        </w:rPr>
        <w:t xml:space="preserve">Can you name any other speaker who would show up today </w:t>
      </w:r>
      <w:r w:rsidR="00DC2A4E">
        <w:rPr>
          <w:sz w:val="24"/>
        </w:rPr>
        <w:t xml:space="preserve">with not one, but </w:t>
      </w:r>
      <w:r w:rsidR="002A229D">
        <w:rPr>
          <w:sz w:val="24"/>
        </w:rPr>
        <w:t>three</w:t>
      </w:r>
      <w:r w:rsidR="00D41AB1">
        <w:rPr>
          <w:sz w:val="24"/>
        </w:rPr>
        <w:t xml:space="preserve"> black tuxedos?</w:t>
      </w:r>
      <w:r>
        <w:rPr>
          <w:sz w:val="24"/>
        </w:rPr>
        <w:t xml:space="preserve">  That is how passionate Bob Pacanovsky is about creating a</w:t>
      </w:r>
    </w:p>
    <w:p w14:paraId="7708CBCB" w14:textId="3797A43E" w:rsidR="008E7A2B" w:rsidRDefault="008E7A2B" w:rsidP="008E7A2B">
      <w:pPr>
        <w:spacing w:line="360" w:lineRule="auto"/>
        <w:rPr>
          <w:sz w:val="24"/>
        </w:rPr>
      </w:pPr>
      <w:r w:rsidRPr="00716252">
        <w:rPr>
          <w:i/>
          <w:sz w:val="24"/>
        </w:rPr>
        <w:t xml:space="preserve">Black Tie </w:t>
      </w:r>
      <w:r w:rsidR="00716252" w:rsidRPr="00716252">
        <w:rPr>
          <w:i/>
          <w:sz w:val="24"/>
        </w:rPr>
        <w:t>E</w:t>
      </w:r>
      <w:r w:rsidRPr="00716252">
        <w:rPr>
          <w:i/>
          <w:sz w:val="24"/>
        </w:rPr>
        <w:t>xperience</w:t>
      </w:r>
      <w:r>
        <w:rPr>
          <w:sz w:val="24"/>
        </w:rPr>
        <w:t xml:space="preserve">! You may not remember his last name, but you will hopefully remember the guy </w:t>
      </w:r>
      <w:r w:rsidR="00E569F9">
        <w:rPr>
          <w:sz w:val="24"/>
        </w:rPr>
        <w:t xml:space="preserve">with the </w:t>
      </w:r>
      <w:r>
        <w:rPr>
          <w:sz w:val="24"/>
        </w:rPr>
        <w:t xml:space="preserve">black </w:t>
      </w:r>
      <w:r w:rsidR="006F3E2F">
        <w:rPr>
          <w:sz w:val="24"/>
        </w:rPr>
        <w:t>tie and tux</w:t>
      </w:r>
      <w:r w:rsidR="00E569F9">
        <w:rPr>
          <w:sz w:val="24"/>
        </w:rPr>
        <w:t>es</w:t>
      </w:r>
      <w:r>
        <w:rPr>
          <w:sz w:val="24"/>
        </w:rPr>
        <w:t>!</w:t>
      </w:r>
    </w:p>
    <w:p w14:paraId="277F2914" w14:textId="77777777" w:rsidR="008E7A2B" w:rsidRDefault="008E7A2B" w:rsidP="008E7A2B">
      <w:pPr>
        <w:spacing w:line="360" w:lineRule="auto"/>
        <w:rPr>
          <w:sz w:val="24"/>
        </w:rPr>
      </w:pPr>
    </w:p>
    <w:p w14:paraId="5457A155" w14:textId="6605E2F5" w:rsidR="001F35E8" w:rsidRDefault="001F35E8" w:rsidP="001F35E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do 25 national Pro Football Hall of Fame Induction </w:t>
      </w:r>
      <w:r w:rsidR="007E5EB8">
        <w:rPr>
          <w:sz w:val="24"/>
          <w:szCs w:val="24"/>
        </w:rPr>
        <w:t>Events</w:t>
      </w:r>
      <w:r>
        <w:rPr>
          <w:sz w:val="24"/>
          <w:szCs w:val="24"/>
        </w:rPr>
        <w:t xml:space="preserve">, </w:t>
      </w:r>
      <w:r w:rsidR="00CE502B">
        <w:rPr>
          <w:sz w:val="24"/>
          <w:szCs w:val="24"/>
        </w:rPr>
        <w:t>a</w:t>
      </w:r>
      <w:r>
        <w:rPr>
          <w:sz w:val="24"/>
          <w:szCs w:val="24"/>
        </w:rPr>
        <w:t xml:space="preserve">nd creating over 7,000 meetings and events have in common?  All of them received </w:t>
      </w:r>
      <w:r w:rsidRPr="00716252">
        <w:rPr>
          <w:i/>
          <w:sz w:val="24"/>
          <w:szCs w:val="24"/>
        </w:rPr>
        <w:t>The Black Tie Experience</w:t>
      </w:r>
      <w:r>
        <w:rPr>
          <w:sz w:val="24"/>
          <w:szCs w:val="24"/>
        </w:rPr>
        <w:t xml:space="preserve"> courtesy of our speaker.</w:t>
      </w:r>
    </w:p>
    <w:p w14:paraId="40D51524" w14:textId="77777777" w:rsidR="001F35E8" w:rsidRDefault="001F35E8" w:rsidP="001F35E8">
      <w:pPr>
        <w:spacing w:line="360" w:lineRule="auto"/>
        <w:rPr>
          <w:sz w:val="24"/>
          <w:szCs w:val="24"/>
        </w:rPr>
      </w:pPr>
    </w:p>
    <w:bookmarkEnd w:id="0"/>
    <w:p w14:paraId="282507B2" w14:textId="77777777" w:rsidR="00383DEC" w:rsidRDefault="00E5487D" w:rsidP="008E7A2B">
      <w:pPr>
        <w:spacing w:line="360" w:lineRule="auto"/>
        <w:rPr>
          <w:sz w:val="24"/>
        </w:rPr>
      </w:pPr>
      <w:r>
        <w:rPr>
          <w:sz w:val="24"/>
        </w:rPr>
        <w:t xml:space="preserve">Bob has achieved professional member status of </w:t>
      </w:r>
      <w:r w:rsidR="005F78E4">
        <w:rPr>
          <w:sz w:val="24"/>
        </w:rPr>
        <w:t>the National Speak</w:t>
      </w:r>
      <w:r w:rsidR="00AF51BF">
        <w:rPr>
          <w:sz w:val="24"/>
        </w:rPr>
        <w:t xml:space="preserve">ers </w:t>
      </w:r>
      <w:r w:rsidR="005F78E4">
        <w:rPr>
          <w:sz w:val="24"/>
        </w:rPr>
        <w:t>Association and has spoken to companies and conferences on the national, state</w:t>
      </w:r>
      <w:r w:rsidR="00AF1DFE">
        <w:rPr>
          <w:sz w:val="24"/>
        </w:rPr>
        <w:t>,</w:t>
      </w:r>
      <w:r w:rsidR="005F78E4">
        <w:rPr>
          <w:sz w:val="24"/>
        </w:rPr>
        <w:t xml:space="preserve"> and regional level</w:t>
      </w:r>
      <w:r w:rsidR="00AF1DFE">
        <w:rPr>
          <w:sz w:val="24"/>
        </w:rPr>
        <w:t>s</w:t>
      </w:r>
      <w:r w:rsidR="005F78E4">
        <w:rPr>
          <w:sz w:val="24"/>
        </w:rPr>
        <w:t>.</w:t>
      </w:r>
      <w:r w:rsidR="00644043">
        <w:rPr>
          <w:sz w:val="24"/>
        </w:rPr>
        <w:t xml:space="preserve">  </w:t>
      </w:r>
      <w:r w:rsidR="00383DEC">
        <w:rPr>
          <w:sz w:val="24"/>
        </w:rPr>
        <w:t xml:space="preserve">And he is a new author with his first book just published- </w:t>
      </w:r>
    </w:p>
    <w:p w14:paraId="62B537E3" w14:textId="095F4D4C" w:rsidR="00644043" w:rsidRDefault="00383DEC" w:rsidP="008E7A2B">
      <w:pPr>
        <w:spacing w:line="360" w:lineRule="auto"/>
        <w:rPr>
          <w:sz w:val="24"/>
        </w:rPr>
      </w:pPr>
      <w:r>
        <w:rPr>
          <w:sz w:val="24"/>
        </w:rPr>
        <w:t>Discover the Missing Link- 25 Ways to delight customers with Black Tie Hospitality!</w:t>
      </w:r>
    </w:p>
    <w:p w14:paraId="484BB994" w14:textId="77777777" w:rsidR="00644043" w:rsidRDefault="00644043" w:rsidP="008E7A2B">
      <w:pPr>
        <w:spacing w:line="360" w:lineRule="auto"/>
        <w:rPr>
          <w:sz w:val="24"/>
        </w:rPr>
      </w:pPr>
    </w:p>
    <w:p w14:paraId="3110520C" w14:textId="34377E86" w:rsidR="005F78E4" w:rsidRDefault="00CE502B" w:rsidP="008E7A2B">
      <w:pPr>
        <w:spacing w:line="360" w:lineRule="auto"/>
        <w:rPr>
          <w:sz w:val="24"/>
        </w:rPr>
      </w:pPr>
      <w:r>
        <w:rPr>
          <w:sz w:val="24"/>
        </w:rPr>
        <w:t>However,</w:t>
      </w:r>
      <w:r w:rsidR="005F78E4">
        <w:rPr>
          <w:sz w:val="24"/>
        </w:rPr>
        <w:t xml:space="preserve"> he is most proud </w:t>
      </w:r>
      <w:r w:rsidR="00540C4B" w:rsidRPr="00540C4B">
        <w:rPr>
          <w:sz w:val="24"/>
        </w:rPr>
        <w:t>to be married to his wife Connie for 3</w:t>
      </w:r>
      <w:r w:rsidR="00CE6E85">
        <w:rPr>
          <w:sz w:val="24"/>
        </w:rPr>
        <w:t>2</w:t>
      </w:r>
      <w:r w:rsidR="00540C4B" w:rsidRPr="00540C4B">
        <w:rPr>
          <w:sz w:val="24"/>
        </w:rPr>
        <w:t xml:space="preserve"> years and </w:t>
      </w:r>
      <w:r w:rsidR="005F78E4">
        <w:rPr>
          <w:sz w:val="24"/>
        </w:rPr>
        <w:t>his son Adam.</w:t>
      </w:r>
    </w:p>
    <w:p w14:paraId="5A286BED" w14:textId="77777777" w:rsidR="00716252" w:rsidRDefault="00716252" w:rsidP="008E7A2B">
      <w:pPr>
        <w:spacing w:line="360" w:lineRule="auto"/>
        <w:rPr>
          <w:sz w:val="24"/>
        </w:rPr>
      </w:pPr>
    </w:p>
    <w:p w14:paraId="5BC14D92" w14:textId="77777777" w:rsidR="00716252" w:rsidRDefault="00716252" w:rsidP="008E7A2B">
      <w:pPr>
        <w:spacing w:line="360" w:lineRule="auto"/>
        <w:rPr>
          <w:sz w:val="24"/>
        </w:rPr>
      </w:pPr>
      <w:r>
        <w:rPr>
          <w:sz w:val="24"/>
        </w:rPr>
        <w:t>Please welcome, Bob Pacanovsky</w:t>
      </w:r>
    </w:p>
    <w:p w14:paraId="21C9B827" w14:textId="77777777" w:rsidR="00237987" w:rsidRDefault="00237987" w:rsidP="008E7A2B">
      <w:pPr>
        <w:spacing w:line="360" w:lineRule="auto"/>
        <w:rPr>
          <w:sz w:val="24"/>
        </w:rPr>
      </w:pPr>
    </w:p>
    <w:p w14:paraId="52AA690A" w14:textId="77777777" w:rsidR="005F78E4" w:rsidRDefault="005F78E4" w:rsidP="008E7A2B">
      <w:pPr>
        <w:spacing w:line="360" w:lineRule="auto"/>
        <w:rPr>
          <w:sz w:val="24"/>
        </w:rPr>
      </w:pPr>
    </w:p>
    <w:p w14:paraId="6E8C794D" w14:textId="77777777" w:rsidR="008E7A2B" w:rsidRDefault="008E7A2B" w:rsidP="009A457C">
      <w:pPr>
        <w:rPr>
          <w:sz w:val="24"/>
        </w:rPr>
      </w:pPr>
    </w:p>
    <w:p w14:paraId="1E16628E" w14:textId="77777777" w:rsidR="008E7A2B" w:rsidRDefault="008E7A2B" w:rsidP="009A457C">
      <w:pPr>
        <w:rPr>
          <w:sz w:val="24"/>
        </w:rPr>
      </w:pPr>
    </w:p>
    <w:sectPr w:rsidR="008E7A2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73581" w14:textId="77777777" w:rsidR="006D0976" w:rsidRDefault="006D0976" w:rsidP="00913AD8">
      <w:r>
        <w:separator/>
      </w:r>
    </w:p>
  </w:endnote>
  <w:endnote w:type="continuationSeparator" w:id="0">
    <w:p w14:paraId="05340731" w14:textId="77777777" w:rsidR="006D0976" w:rsidRDefault="006D0976" w:rsidP="0091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5AF3D" w14:textId="77777777" w:rsidR="00A23C2F" w:rsidRDefault="00000000" w:rsidP="00A23C2F">
    <w:pPr>
      <w:pStyle w:val="Footer"/>
      <w:jc w:val="center"/>
      <w:rPr>
        <w:sz w:val="24"/>
      </w:rPr>
    </w:pPr>
    <w:hyperlink r:id="rId1" w:history="1">
      <w:r w:rsidR="00A23C2F" w:rsidRPr="005436A8">
        <w:rPr>
          <w:rStyle w:val="Hyperlink"/>
          <w:sz w:val="24"/>
        </w:rPr>
        <w:t>www.BobPacanovsky.com</w:t>
      </w:r>
    </w:hyperlink>
  </w:p>
  <w:p w14:paraId="4B00774C" w14:textId="77777777" w:rsidR="00A23C2F" w:rsidRDefault="00A23C2F" w:rsidP="00A23C2F">
    <w:pPr>
      <w:pStyle w:val="Footer"/>
      <w:jc w:val="center"/>
      <w:rPr>
        <w:sz w:val="24"/>
      </w:rPr>
    </w:pPr>
    <w:r>
      <w:rPr>
        <w:sz w:val="24"/>
      </w:rPr>
      <w:t xml:space="preserve"> </w:t>
    </w:r>
  </w:p>
  <w:p w14:paraId="6BED8B07" w14:textId="77777777" w:rsidR="00A23C2F" w:rsidRPr="00A23C2F" w:rsidRDefault="00A23C2F" w:rsidP="00A23C2F">
    <w:pPr>
      <w:pStyle w:val="Footer"/>
      <w:jc w:val="center"/>
      <w:rPr>
        <w:sz w:val="24"/>
      </w:rPr>
    </w:pPr>
    <w:r>
      <w:rPr>
        <w:sz w:val="24"/>
      </w:rPr>
      <w:t>330-352-608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87161" w14:textId="77777777" w:rsidR="006D0976" w:rsidRDefault="006D0976" w:rsidP="00913AD8">
      <w:r>
        <w:separator/>
      </w:r>
    </w:p>
  </w:footnote>
  <w:footnote w:type="continuationSeparator" w:id="0">
    <w:p w14:paraId="5DAD0DD0" w14:textId="77777777" w:rsidR="006D0976" w:rsidRDefault="006D0976" w:rsidP="0091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27C73" w14:textId="316C5022" w:rsidR="00913AD8" w:rsidRDefault="005D2474" w:rsidP="00913AD8">
    <w:pPr>
      <w:pStyle w:val="Header"/>
      <w:jc w:val="center"/>
    </w:pPr>
    <w:r>
      <w:rPr>
        <w:noProof/>
      </w:rPr>
      <w:drawing>
        <wp:inline distT="0" distB="0" distL="0" distR="0" wp14:anchorId="234AF1DC" wp14:editId="2C05CB08">
          <wp:extent cx="2011680" cy="82296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9D1720" w14:textId="77777777" w:rsidR="00913AD8" w:rsidRDefault="00913AD8" w:rsidP="00913AD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zY3MzY1NTQyNTZQ0lEKTi0uzszPAykwNK4FAIVAGqwtAAAA"/>
  </w:docVars>
  <w:rsids>
    <w:rsidRoot w:val="009A457C"/>
    <w:rsid w:val="000011DF"/>
    <w:rsid w:val="0001655A"/>
    <w:rsid w:val="000A0414"/>
    <w:rsid w:val="001316B0"/>
    <w:rsid w:val="00154F83"/>
    <w:rsid w:val="00176F07"/>
    <w:rsid w:val="001811B3"/>
    <w:rsid w:val="001A760C"/>
    <w:rsid w:val="001E5E9F"/>
    <w:rsid w:val="001F35E8"/>
    <w:rsid w:val="00237987"/>
    <w:rsid w:val="00297C14"/>
    <w:rsid w:val="002A229D"/>
    <w:rsid w:val="002E6C4E"/>
    <w:rsid w:val="00354EF2"/>
    <w:rsid w:val="0037228C"/>
    <w:rsid w:val="00383DEC"/>
    <w:rsid w:val="003C5CF7"/>
    <w:rsid w:val="003E24B7"/>
    <w:rsid w:val="003E51A0"/>
    <w:rsid w:val="00483B7C"/>
    <w:rsid w:val="004A1729"/>
    <w:rsid w:val="0051160F"/>
    <w:rsid w:val="00540C4B"/>
    <w:rsid w:val="005421F8"/>
    <w:rsid w:val="0056615D"/>
    <w:rsid w:val="005A0050"/>
    <w:rsid w:val="005D02AB"/>
    <w:rsid w:val="005D2474"/>
    <w:rsid w:val="005F78E4"/>
    <w:rsid w:val="00621D7C"/>
    <w:rsid w:val="00626E18"/>
    <w:rsid w:val="00644043"/>
    <w:rsid w:val="006947B1"/>
    <w:rsid w:val="006D0976"/>
    <w:rsid w:val="006E3229"/>
    <w:rsid w:val="006F3E2F"/>
    <w:rsid w:val="00710BB2"/>
    <w:rsid w:val="00716252"/>
    <w:rsid w:val="00744BB2"/>
    <w:rsid w:val="00745D1E"/>
    <w:rsid w:val="007958E9"/>
    <w:rsid w:val="00795DE0"/>
    <w:rsid w:val="007C4676"/>
    <w:rsid w:val="007E5EB8"/>
    <w:rsid w:val="007F7421"/>
    <w:rsid w:val="00815CDE"/>
    <w:rsid w:val="00875F18"/>
    <w:rsid w:val="0088163C"/>
    <w:rsid w:val="008C04D1"/>
    <w:rsid w:val="008E7A2B"/>
    <w:rsid w:val="00900AAF"/>
    <w:rsid w:val="00913AD8"/>
    <w:rsid w:val="00950571"/>
    <w:rsid w:val="00962C97"/>
    <w:rsid w:val="00971B1E"/>
    <w:rsid w:val="009A457C"/>
    <w:rsid w:val="009B3EFA"/>
    <w:rsid w:val="00A23C2F"/>
    <w:rsid w:val="00A50DF7"/>
    <w:rsid w:val="00A92AEE"/>
    <w:rsid w:val="00AA76AB"/>
    <w:rsid w:val="00AF1DFE"/>
    <w:rsid w:val="00AF51BF"/>
    <w:rsid w:val="00B23EDF"/>
    <w:rsid w:val="00BE2794"/>
    <w:rsid w:val="00C419FE"/>
    <w:rsid w:val="00CC0876"/>
    <w:rsid w:val="00CE502B"/>
    <w:rsid w:val="00CE6E85"/>
    <w:rsid w:val="00CF7A2C"/>
    <w:rsid w:val="00D00F44"/>
    <w:rsid w:val="00D10835"/>
    <w:rsid w:val="00D41AB1"/>
    <w:rsid w:val="00D608EF"/>
    <w:rsid w:val="00D872E1"/>
    <w:rsid w:val="00DB0C63"/>
    <w:rsid w:val="00DC2A4E"/>
    <w:rsid w:val="00DD05B4"/>
    <w:rsid w:val="00DF4D95"/>
    <w:rsid w:val="00E5487D"/>
    <w:rsid w:val="00E569F9"/>
    <w:rsid w:val="00EC4E95"/>
    <w:rsid w:val="00F13F93"/>
    <w:rsid w:val="00F7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FC1085"/>
  <w15:chartTrackingRefBased/>
  <w15:docId w15:val="{4A35CE0E-A03C-4C8A-9DE7-7D40501D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57C"/>
    <w:pPr>
      <w:spacing w:after="0" w:line="240" w:lineRule="auto"/>
    </w:pPr>
    <w:rPr>
      <w:rFonts w:ascii="Georgia" w:eastAsia="Calibri" w:hAnsi="Georg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457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9A457C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AD8"/>
    <w:rPr>
      <w:rFonts w:ascii="Georgia" w:eastAsia="Calibri" w:hAnsi="Georgia" w:cs="Times New Roman"/>
    </w:rPr>
  </w:style>
  <w:style w:type="paragraph" w:styleId="Footer">
    <w:name w:val="footer"/>
    <w:basedOn w:val="Normal"/>
    <w:link w:val="FooterChar"/>
    <w:uiPriority w:val="99"/>
    <w:unhideWhenUsed/>
    <w:rsid w:val="0091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AD8"/>
    <w:rPr>
      <w:rFonts w:ascii="Georgia" w:eastAsia="Calibri" w:hAnsi="Georgia" w:cs="Times New Roman"/>
    </w:rPr>
  </w:style>
  <w:style w:type="character" w:styleId="Hyperlink">
    <w:name w:val="Hyperlink"/>
    <w:basedOn w:val="DefaultParagraphFont"/>
    <w:uiPriority w:val="99"/>
    <w:unhideWhenUsed/>
    <w:rsid w:val="00913AD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83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bPacanovsk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66</Words>
  <Characters>808</Characters>
  <Application>Microsoft Office Word</Application>
  <DocSecurity>0</DocSecurity>
  <Lines>2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acanovsky</dc:creator>
  <cp:keywords/>
  <dc:description/>
  <cp:lastModifiedBy>Bob Pacanovsky</cp:lastModifiedBy>
  <cp:revision>14</cp:revision>
  <cp:lastPrinted>2023-05-14T23:03:00Z</cp:lastPrinted>
  <dcterms:created xsi:type="dcterms:W3CDTF">2021-11-12T20:24:00Z</dcterms:created>
  <dcterms:modified xsi:type="dcterms:W3CDTF">2023-11-29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465bed0976d0e3452aa3bf857887c0e438dded7e06d3e61b76a0d158a16263</vt:lpwstr>
  </property>
</Properties>
</file>